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028E1" w14:textId="7777777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Heading1"/>
      </w:pPr>
      <w:r>
        <w:t>Introduction</w:t>
      </w:r>
    </w:p>
    <w:p w14:paraId="252843C5" w14:textId="77777777" w:rsidR="001B0E4C" w:rsidRDefault="002A2A33">
      <w:pPr>
        <w:pStyle w:val="BodyText"/>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BodyText"/>
      </w:pPr>
    </w:p>
    <w:p w14:paraId="41AB512B" w14:textId="77777777" w:rsidR="001B0E4C" w:rsidRDefault="002A2A33">
      <w:pPr>
        <w:pStyle w:val="Heading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4575F0DA"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ListParagraph"/>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BodyText"/>
              <w:rPr>
                <w:b/>
                <w:bCs/>
              </w:rPr>
            </w:pPr>
            <w:r>
              <w:rPr>
                <w:b/>
                <w:bCs/>
              </w:rPr>
              <w:t>Company</w:t>
            </w:r>
          </w:p>
        </w:tc>
        <w:tc>
          <w:tcPr>
            <w:tcW w:w="8095" w:type="dxa"/>
          </w:tcPr>
          <w:p w14:paraId="0A61D28C" w14:textId="77777777" w:rsidR="001B0E4C" w:rsidRDefault="002A2A33">
            <w:pPr>
              <w:pStyle w:val="BodyText"/>
              <w:rPr>
                <w:b/>
                <w:bCs/>
              </w:rPr>
            </w:pPr>
            <w:r>
              <w:rPr>
                <w:b/>
                <w:bCs/>
              </w:rPr>
              <w:t>Proposals</w:t>
            </w:r>
          </w:p>
        </w:tc>
      </w:tr>
      <w:tr w:rsidR="001B0E4C" w14:paraId="059D1244" w14:textId="77777777">
        <w:tc>
          <w:tcPr>
            <w:tcW w:w="1975" w:type="dxa"/>
          </w:tcPr>
          <w:p w14:paraId="0618495A" w14:textId="77777777" w:rsidR="001B0E4C" w:rsidRDefault="002A2A33">
            <w:pPr>
              <w:pStyle w:val="BodyText"/>
            </w:pPr>
            <w:r>
              <w:rPr>
                <w:rFonts w:cs="Calibri"/>
                <w:b/>
                <w:bCs/>
                <w:color w:val="000000"/>
              </w:rPr>
              <w:t>Huawei, HiSilicon (R1-2106454,R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3BECADBC"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BodyText"/>
              <w:rPr>
                <w:b/>
                <w:bCs/>
              </w:rPr>
            </w:pPr>
            <w:r>
              <w:rPr>
                <w:b/>
                <w:bCs/>
              </w:rPr>
              <w:lastRenderedPageBreak/>
              <w:t>Vivo (R1-2106617)</w:t>
            </w:r>
          </w:p>
        </w:tc>
        <w:tc>
          <w:tcPr>
            <w:tcW w:w="8095" w:type="dxa"/>
          </w:tcPr>
          <w:p w14:paraId="22C8C42E" w14:textId="77777777" w:rsidR="001B0E4C" w:rsidRDefault="002A2A33">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487D1042" w14:textId="77777777" w:rsidR="001B0E4C" w:rsidRDefault="002A2A33">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Caption"/>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109CD12C"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6B11440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106BC693"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BodyText"/>
            </w:pPr>
          </w:p>
        </w:tc>
      </w:tr>
      <w:tr w:rsidR="001B0E4C" w14:paraId="14E6565F" w14:textId="77777777">
        <w:tc>
          <w:tcPr>
            <w:tcW w:w="1975" w:type="dxa"/>
          </w:tcPr>
          <w:p w14:paraId="24492D92" w14:textId="77777777" w:rsidR="001B0E4C" w:rsidRDefault="002A2A33">
            <w:pPr>
              <w:pStyle w:val="BodyText"/>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64398DAE" w14:textId="77777777" w:rsidR="001B0E4C" w:rsidRDefault="002A2A33">
            <w:pPr>
              <w:spacing w:after="0"/>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spacing w:after="0"/>
              <w:rPr>
                <w:rFonts w:eastAsia="Batang"/>
              </w:rPr>
            </w:pPr>
          </w:p>
          <w:p w14:paraId="216469FE" w14:textId="77777777" w:rsidR="001B0E4C" w:rsidRDefault="002A2A33">
            <w:pPr>
              <w:spacing w:after="0"/>
              <w:ind w:left="284"/>
              <w:rPr>
                <w:rFonts w:eastAsia="Batang"/>
                <w:b/>
                <w:bCs/>
                <w:i/>
                <w:iCs/>
              </w:rPr>
            </w:pPr>
            <w:r>
              <w:rPr>
                <w:rFonts w:eastAsia="Batang"/>
                <w:b/>
                <w:bCs/>
                <w:i/>
                <w:iCs/>
              </w:rPr>
              <w:t>Proposal 2.7: Support semi-static signaling for configured beam restriction for simultaneous MT/DU operation.</w:t>
            </w:r>
          </w:p>
          <w:p w14:paraId="2442E8FA" w14:textId="77777777" w:rsidR="001B0E4C" w:rsidRDefault="001B0E4C">
            <w:pPr>
              <w:pStyle w:val="NoSpacing"/>
              <w:rPr>
                <w:rFonts w:eastAsia="Batang"/>
              </w:rPr>
            </w:pPr>
          </w:p>
          <w:p w14:paraId="35F07F09" w14:textId="77777777" w:rsidR="001B0E4C" w:rsidRDefault="002A2A33">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ListParagraph"/>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ListParagraph"/>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BodyText"/>
            </w:pPr>
          </w:p>
        </w:tc>
      </w:tr>
      <w:tr w:rsidR="001B0E4C" w14:paraId="0110747C" w14:textId="77777777">
        <w:tc>
          <w:tcPr>
            <w:tcW w:w="1975" w:type="dxa"/>
          </w:tcPr>
          <w:p w14:paraId="638C2525" w14:textId="77777777" w:rsidR="001B0E4C" w:rsidRDefault="002A2A33">
            <w:pPr>
              <w:pStyle w:val="BodyText"/>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585647E1" w14:textId="77777777" w:rsidR="001B0E4C" w:rsidRDefault="001B0E4C">
            <w:pPr>
              <w:pStyle w:val="BodyText"/>
            </w:pPr>
          </w:p>
        </w:tc>
      </w:tr>
      <w:tr w:rsidR="001B0E4C" w14:paraId="531BF22F" w14:textId="77777777">
        <w:tc>
          <w:tcPr>
            <w:tcW w:w="1975" w:type="dxa"/>
          </w:tcPr>
          <w:p w14:paraId="6F51622E" w14:textId="77777777" w:rsidR="001B0E4C" w:rsidRDefault="002A2A33">
            <w:pPr>
              <w:pStyle w:val="BodyText"/>
            </w:pPr>
            <w:r>
              <w:t>Lenovo, Motorola Mobility (R1-2107188)</w:t>
            </w:r>
          </w:p>
        </w:tc>
        <w:tc>
          <w:tcPr>
            <w:tcW w:w="8095" w:type="dxa"/>
          </w:tcPr>
          <w:p w14:paraId="20307434" w14:textId="77777777" w:rsidR="001B0E4C" w:rsidRDefault="002A2A33">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BodyText"/>
            </w:pPr>
          </w:p>
        </w:tc>
      </w:tr>
      <w:tr w:rsidR="001B0E4C" w14:paraId="4556014F" w14:textId="77777777">
        <w:tc>
          <w:tcPr>
            <w:tcW w:w="1975" w:type="dxa"/>
          </w:tcPr>
          <w:p w14:paraId="7226E6AA" w14:textId="77777777" w:rsidR="001B0E4C" w:rsidRDefault="002A2A33">
            <w:pPr>
              <w:pStyle w:val="BodyText"/>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1D9C1A52"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resourceAvailability mapping table defined in TS38.213 so that the indication of availability can be applied over soft resources in frequency-domain for DL or UL or Flexible symbols. </w:t>
            </w:r>
          </w:p>
          <w:p w14:paraId="184A27BB"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1F45EF4"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TableofFigures"/>
              <w:rPr>
                <w:lang w:val="en-GB"/>
              </w:rPr>
            </w:pPr>
          </w:p>
        </w:tc>
      </w:tr>
      <w:tr w:rsidR="001B0E4C" w14:paraId="6F1DDE91" w14:textId="77777777">
        <w:tc>
          <w:tcPr>
            <w:tcW w:w="1975" w:type="dxa"/>
          </w:tcPr>
          <w:p w14:paraId="0F7D1496" w14:textId="77777777" w:rsidR="001B0E4C" w:rsidRDefault="002A2A33">
            <w:pPr>
              <w:pStyle w:val="BodyText"/>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25215E80"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250E91BF"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roposal 4: Support Alt. 2 (the Rel-16 H/S/NA configuration and frequency domain configuration ar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BodyText"/>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BodyText"/>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BodyText"/>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BodyText"/>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21A2F99C" w14:textId="77777777" w:rsidR="001B0E4C" w:rsidRDefault="002A2A33">
            <w:pPr>
              <w:pStyle w:val="ListParagraph"/>
              <w:numPr>
                <w:ilvl w:val="0"/>
                <w:numId w:val="33"/>
              </w:numPr>
              <w:spacing w:before="0" w:after="0" w:line="240" w:lineRule="auto"/>
            </w:pPr>
            <w:r>
              <w:t>Dynamic e.g. through TCI index in DCI for scheduling PDSCH L</w:t>
            </w:r>
            <w:r>
              <w:rPr>
                <w:vertAlign w:val="subscript"/>
              </w:rPr>
              <w:t xml:space="preserve">p,DL </w:t>
            </w:r>
            <w:r>
              <w:t xml:space="preserve"> </w:t>
            </w:r>
          </w:p>
          <w:p w14:paraId="044E967D" w14:textId="77777777" w:rsidR="001B0E4C" w:rsidRDefault="002A2A33">
            <w:pPr>
              <w:pStyle w:val="ListParagraph"/>
              <w:numPr>
                <w:ilvl w:val="0"/>
                <w:numId w:val="33"/>
              </w:numPr>
              <w:spacing w:before="0" w:after="0" w:line="240" w:lineRule="auto"/>
            </w:pPr>
            <w:r>
              <w:t xml:space="preserve">Semi-static, e.g.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643D5D6F" w14:textId="77777777" w:rsidR="001B0E4C" w:rsidRDefault="002A2A33">
            <w:pPr>
              <w:pStyle w:val="ListParagraph"/>
              <w:numPr>
                <w:ilvl w:val="0"/>
                <w:numId w:val="34"/>
              </w:numPr>
              <w:spacing w:before="0" w:after="0" w:line="240" w:lineRule="auto"/>
            </w:pPr>
            <w:r>
              <w:t xml:space="preserve">Dynamic e.g. through UCI transmission from IAB-MT to parent DU </w:t>
            </w:r>
          </w:p>
          <w:p w14:paraId="2136508E" w14:textId="77777777" w:rsidR="001B0E4C" w:rsidRDefault="002A2A33">
            <w:pPr>
              <w:pStyle w:val="ListParagraph"/>
              <w:numPr>
                <w:ilvl w:val="0"/>
                <w:numId w:val="34"/>
              </w:numPr>
              <w:spacing w:before="0" w:after="0" w:line="240" w:lineRule="auto"/>
            </w:pPr>
            <w:r>
              <w:t>Semi-static, e.g. through MAC-CE from IAB-MT or through F1 interface from IAB-DU</w:t>
            </w:r>
          </w:p>
          <w:p w14:paraId="3BBD1A46" w14:textId="77777777" w:rsidR="001B0E4C" w:rsidRDefault="002A2A33">
            <w:pPr>
              <w:pStyle w:val="ListParagraph"/>
              <w:numPr>
                <w:ilvl w:val="0"/>
                <w:numId w:val="34"/>
              </w:numPr>
              <w:spacing w:before="0" w:after="0" w:line="240" w:lineRule="auto"/>
            </w:pPr>
            <w:r>
              <w:t>Alternatively, IAB-MT performs SR or initiates PRACH to indicate desired receiving beam on L</w:t>
            </w:r>
            <w:r>
              <w:rPr>
                <w:vertAlign w:val="subscript"/>
              </w:rPr>
              <w:t>p,DL</w:t>
            </w:r>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2D368C13" w14:textId="77777777" w:rsidR="001B0E4C" w:rsidRDefault="002A2A33">
            <w:pPr>
              <w:pStyle w:val="ListParagraph"/>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20A88EAB" w14:textId="77777777" w:rsidR="001B0E4C" w:rsidRDefault="002A2A33">
            <w:pPr>
              <w:pStyle w:val="ListParagraph"/>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BodyText"/>
            </w:pPr>
            <w:r>
              <w:lastRenderedPageBreak/>
              <w:t>ZTE (R1-2107824, R1-2107826)</w:t>
            </w:r>
          </w:p>
        </w:tc>
        <w:tc>
          <w:tcPr>
            <w:tcW w:w="8095" w:type="dxa"/>
          </w:tcPr>
          <w:p w14:paraId="65E498A5" w14:textId="77777777" w:rsidR="001B0E4C" w:rsidRDefault="002A2A33">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0DC0D812" w14:textId="77777777" w:rsidR="001B0E4C" w:rsidRDefault="00DB0E62">
            <w:pPr>
              <w:pStyle w:val="TOC1"/>
              <w:tabs>
                <w:tab w:val="left" w:pos="1470"/>
              </w:tabs>
              <w:spacing w:after="120"/>
              <w:rPr>
                <w:rFonts w:asciiTheme="minorHAnsi" w:hAnsiTheme="minorHAnsi" w:cstheme="minorBidi"/>
                <w:b w:val="0"/>
                <w:bCs/>
                <w:i/>
                <w:iCs/>
                <w:sz w:val="21"/>
              </w:rPr>
            </w:pPr>
            <w:hyperlink w:anchor="_Toc79164567" w:history="1">
              <w:r w:rsidR="002A2A33">
                <w:rPr>
                  <w:rStyle w:val="Hyperlink"/>
                  <w:rFonts w:eastAsia="SimSun"/>
                </w:rPr>
                <w:t>Observation 2:</w:t>
              </w:r>
              <w:r w:rsidR="002A2A33">
                <w:rPr>
                  <w:rFonts w:asciiTheme="minorHAnsi" w:hAnsiTheme="minorHAnsi" w:cstheme="minorBidi"/>
                  <w:b w:val="0"/>
                  <w:sz w:val="21"/>
                </w:rPr>
                <w:tab/>
              </w:r>
              <w:r w:rsidR="002A2A33">
                <w:rPr>
                  <w:rStyle w:val="Hyperlink"/>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2CE0D7C3" w14:textId="77777777" w:rsidR="001B0E4C" w:rsidRDefault="00DB0E62">
            <w:pPr>
              <w:pStyle w:val="TOC1"/>
              <w:tabs>
                <w:tab w:val="left" w:pos="862"/>
              </w:tabs>
              <w:spacing w:after="120"/>
              <w:rPr>
                <w:rFonts w:asciiTheme="minorHAnsi" w:hAnsiTheme="minorHAnsi" w:cstheme="minorBidi"/>
                <w:b w:val="0"/>
                <w:bCs/>
                <w:i/>
                <w:iCs/>
                <w:sz w:val="21"/>
              </w:rPr>
            </w:pPr>
            <w:hyperlink w:anchor="_Toc79164570"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Candidate values for N can be 1, 4, 8, 16.</w:t>
              </w:r>
            </w:hyperlink>
          </w:p>
          <w:p w14:paraId="48C21D7F" w14:textId="77777777" w:rsidR="001B0E4C" w:rsidRDefault="00DB0E62">
            <w:pPr>
              <w:pStyle w:val="TOC1"/>
              <w:tabs>
                <w:tab w:val="left" w:pos="862"/>
              </w:tabs>
              <w:spacing w:after="120"/>
              <w:rPr>
                <w:rFonts w:asciiTheme="minorHAnsi" w:hAnsiTheme="minorHAnsi" w:cstheme="minorBidi"/>
                <w:b w:val="0"/>
                <w:bCs/>
                <w:i/>
                <w:iCs/>
                <w:sz w:val="21"/>
              </w:rPr>
            </w:pPr>
            <w:hyperlink w:anchor="_Toc79164571"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It is up to CU implementation how to set the actual value of N.</w:t>
              </w:r>
            </w:hyperlink>
          </w:p>
          <w:p w14:paraId="59F259D1" w14:textId="77777777" w:rsidR="001B0E4C" w:rsidRDefault="00DB0E62">
            <w:pPr>
              <w:pStyle w:val="TOC1"/>
              <w:tabs>
                <w:tab w:val="left" w:pos="1282"/>
              </w:tabs>
              <w:spacing w:after="120"/>
              <w:rPr>
                <w:rFonts w:asciiTheme="minorHAnsi" w:hAnsiTheme="minorHAnsi" w:cstheme="minorBidi"/>
                <w:b w:val="0"/>
                <w:bCs/>
                <w:i/>
                <w:iCs/>
                <w:sz w:val="21"/>
              </w:rPr>
            </w:pPr>
            <w:hyperlink w:anchor="_Toc79164572" w:history="1">
              <w:r w:rsidR="002A2A33">
                <w:rPr>
                  <w:rStyle w:val="Hyperlink"/>
                  <w:rFonts w:eastAsia="SimSun"/>
                </w:rPr>
                <w:t>Proposal 2:</w:t>
              </w:r>
              <w:r w:rsidR="002A2A33">
                <w:rPr>
                  <w:rFonts w:asciiTheme="minorHAnsi" w:hAnsiTheme="minorHAnsi" w:cstheme="minorBidi"/>
                  <w:b w:val="0"/>
                  <w:sz w:val="21"/>
                </w:rPr>
                <w:tab/>
              </w:r>
              <w:r w:rsidR="002A2A33">
                <w:rPr>
                  <w:rStyle w:val="Hyperlink"/>
                  <w:rFonts w:cs="Times"/>
                </w:rPr>
                <w:t>Frequency-domain H/S/NA</w:t>
              </w:r>
              <w:r w:rsidR="002A2A33">
                <w:rPr>
                  <w:rStyle w:val="Hyperlink"/>
                </w:rPr>
                <w:t xml:space="preserve"> should be configured per RB set within a carrier.</w:t>
              </w:r>
            </w:hyperlink>
          </w:p>
          <w:p w14:paraId="416C881C" w14:textId="77777777" w:rsidR="001B0E4C" w:rsidRDefault="00DB0E62">
            <w:pPr>
              <w:pStyle w:val="TOC1"/>
              <w:tabs>
                <w:tab w:val="left" w:pos="862"/>
              </w:tabs>
              <w:spacing w:after="120"/>
              <w:rPr>
                <w:rFonts w:asciiTheme="minorHAnsi" w:hAnsiTheme="minorHAnsi" w:cstheme="minorBidi"/>
                <w:b w:val="0"/>
                <w:bCs/>
                <w:i/>
                <w:iCs/>
                <w:sz w:val="21"/>
              </w:rPr>
            </w:pPr>
            <w:hyperlink w:anchor="_Toc79164573"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One RB set is configured as a multiple of N RBs.</w:t>
              </w:r>
            </w:hyperlink>
          </w:p>
          <w:p w14:paraId="7BAE6433" w14:textId="77777777" w:rsidR="001B0E4C" w:rsidRDefault="00DB0E62">
            <w:pPr>
              <w:pStyle w:val="TOC1"/>
              <w:tabs>
                <w:tab w:val="left" w:pos="862"/>
              </w:tabs>
              <w:spacing w:after="120"/>
              <w:rPr>
                <w:rFonts w:asciiTheme="minorHAnsi" w:hAnsiTheme="minorHAnsi" w:cstheme="minorBidi"/>
                <w:b w:val="0"/>
                <w:bCs/>
                <w:i/>
                <w:iCs/>
                <w:sz w:val="21"/>
              </w:rPr>
            </w:pPr>
            <w:hyperlink w:anchor="_Toc79164574"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Each RB set is defined based on a reference carrier/SCS, FFS how to determine the reference carrier/SCS of a DU cell.</w:t>
              </w:r>
            </w:hyperlink>
          </w:p>
          <w:p w14:paraId="6C46E40C" w14:textId="77777777" w:rsidR="001B0E4C" w:rsidRDefault="00DB0E62">
            <w:pPr>
              <w:pStyle w:val="TOC1"/>
              <w:tabs>
                <w:tab w:val="left" w:pos="1282"/>
              </w:tabs>
              <w:spacing w:after="120"/>
              <w:rPr>
                <w:rFonts w:asciiTheme="minorHAnsi" w:hAnsiTheme="minorHAnsi" w:cstheme="minorBidi"/>
                <w:b w:val="0"/>
                <w:bCs/>
                <w:i/>
                <w:iCs/>
                <w:sz w:val="21"/>
              </w:rPr>
            </w:pPr>
            <w:hyperlink w:anchor="_Toc79164575" w:history="1">
              <w:r w:rsidR="002A2A33">
                <w:rPr>
                  <w:rStyle w:val="Hyperlink"/>
                  <w:rFonts w:eastAsia="SimSun"/>
                </w:rPr>
                <w:t>Proposal 3:</w:t>
              </w:r>
              <w:r w:rsidR="002A2A33">
                <w:rPr>
                  <w:rFonts w:asciiTheme="minorHAnsi" w:hAnsiTheme="minorHAnsi" w:cstheme="minorBidi"/>
                  <w:b w:val="0"/>
                  <w:sz w:val="21"/>
                </w:rPr>
                <w:tab/>
              </w:r>
              <w:r w:rsidR="002A2A33">
                <w:rPr>
                  <w:rStyle w:val="Hyperlink"/>
                </w:rPr>
                <w:t xml:space="preserve">For a given resource of an IAB DU cell, IAB node can be configured with either Rel-16 H/S/NA or </w:t>
              </w:r>
              <w:r w:rsidR="002A2A33">
                <w:rPr>
                  <w:rStyle w:val="Hyperlink"/>
                  <w:rFonts w:cs="Times"/>
                </w:rPr>
                <w:t>frequency-domain H/S/NA</w:t>
              </w:r>
              <w:r w:rsidR="002A2A33">
                <w:rPr>
                  <w:rStyle w:val="Hyperlink"/>
                </w:rPr>
                <w:t>.</w:t>
              </w:r>
            </w:hyperlink>
          </w:p>
          <w:p w14:paraId="76A7935F" w14:textId="77777777" w:rsidR="001B0E4C" w:rsidRDefault="00DB0E62">
            <w:pPr>
              <w:pStyle w:val="TOC1"/>
              <w:tabs>
                <w:tab w:val="left" w:pos="1282"/>
              </w:tabs>
              <w:spacing w:after="120"/>
              <w:rPr>
                <w:rFonts w:asciiTheme="minorHAnsi" w:hAnsiTheme="minorHAnsi" w:cstheme="minorBidi"/>
                <w:b w:val="0"/>
                <w:bCs/>
                <w:i/>
                <w:iCs/>
                <w:sz w:val="21"/>
              </w:rPr>
            </w:pPr>
            <w:hyperlink w:anchor="_Toc79164576" w:history="1">
              <w:r w:rsidR="002A2A33">
                <w:rPr>
                  <w:rStyle w:val="Hyperlink"/>
                  <w:rFonts w:eastAsia="SimSun"/>
                </w:rPr>
                <w:t>Proposal 4:</w:t>
              </w:r>
              <w:r w:rsidR="002A2A33">
                <w:rPr>
                  <w:rFonts w:asciiTheme="minorHAnsi" w:hAnsiTheme="minorHAnsi" w:cstheme="minorBidi"/>
                  <w:b w:val="0"/>
                  <w:sz w:val="21"/>
                </w:rPr>
                <w:tab/>
              </w:r>
              <w:r w:rsidR="002A2A33">
                <w:rPr>
                  <w:rStyle w:val="Hyperlink"/>
                  <w:rFonts w:cs="Times"/>
                </w:rPr>
                <w:t>Rel-16 DCI Format 2_5 is reused to indicate soft resource availability for TDM and FDM slots:</w:t>
              </w:r>
            </w:hyperlink>
          </w:p>
          <w:p w14:paraId="15CD9CD3" w14:textId="77777777" w:rsidR="001B0E4C" w:rsidRDefault="00DB0E62">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TDM slot, </w:t>
              </w:r>
              <w:r w:rsidR="002A2A33">
                <w:rPr>
                  <w:rStyle w:val="Hyperlink"/>
                </w:rPr>
                <w:t xml:space="preserve">availability indication is valid </w:t>
              </w:r>
              <w:r w:rsidR="002A2A33">
                <w:rPr>
                  <w:rStyle w:val="Hyperlink"/>
                  <w:rFonts w:cs="Times"/>
                </w:rPr>
                <w:t>for all soft symbols in the slot</w:t>
              </w:r>
            </w:hyperlink>
          </w:p>
          <w:p w14:paraId="0C060121" w14:textId="77777777" w:rsidR="001B0E4C" w:rsidRDefault="00DB0E62">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FDM slot, </w:t>
              </w:r>
              <w:r w:rsidR="002A2A33">
                <w:rPr>
                  <w:rStyle w:val="Hyperlink"/>
                </w:rPr>
                <w:t>availability indication</w:t>
              </w:r>
              <w:r w:rsidR="002A2A33">
                <w:rPr>
                  <w:rStyle w:val="Hyperlink"/>
                  <w:rFonts w:cs="Times"/>
                </w:rPr>
                <w:t xml:space="preserve"> is only valid for all soft resource in the slot</w:t>
              </w:r>
              <w:r w:rsidR="002A2A33">
                <w:rPr>
                  <w:rStyle w:val="Hyperlink"/>
                </w:rPr>
                <w:t>.</w:t>
              </w:r>
            </w:hyperlink>
          </w:p>
          <w:p w14:paraId="5D66047C" w14:textId="77777777" w:rsidR="001B0E4C" w:rsidRDefault="00DB0E62">
            <w:pPr>
              <w:pStyle w:val="TOC1"/>
              <w:tabs>
                <w:tab w:val="left" w:pos="1282"/>
              </w:tabs>
              <w:spacing w:after="120"/>
              <w:rPr>
                <w:rFonts w:asciiTheme="minorHAnsi" w:hAnsiTheme="minorHAnsi" w:cstheme="minorBidi"/>
                <w:b w:val="0"/>
                <w:bCs/>
                <w:i/>
                <w:iCs/>
                <w:sz w:val="21"/>
              </w:rPr>
            </w:pPr>
            <w:hyperlink w:anchor="_Toc79164579" w:history="1">
              <w:r w:rsidR="002A2A33">
                <w:rPr>
                  <w:rStyle w:val="Hyperlink"/>
                  <w:rFonts w:eastAsia="SimSun"/>
                </w:rPr>
                <w:t>Proposal 5:</w:t>
              </w:r>
              <w:r w:rsidR="002A2A33">
                <w:rPr>
                  <w:rFonts w:asciiTheme="minorHAnsi" w:hAnsiTheme="minorHAnsi" w:cstheme="minorBidi"/>
                  <w:b w:val="0"/>
                  <w:sz w:val="21"/>
                </w:rPr>
                <w:tab/>
              </w:r>
              <w:r w:rsidR="002A2A33">
                <w:rPr>
                  <w:rStyle w:val="Hyperlink"/>
                  <w:rFonts w:cs="Times"/>
                </w:rPr>
                <w:t>Additional enhancements to DCI Format 2_5 are not necessary</w:t>
              </w:r>
              <w:r w:rsidR="002A2A33">
                <w:rPr>
                  <w:rStyle w:val="Hyperlink"/>
                </w:rPr>
                <w:t>.</w:t>
              </w:r>
            </w:hyperlink>
          </w:p>
          <w:p w14:paraId="2DC6FD69" w14:textId="77777777" w:rsidR="001B0E4C" w:rsidRDefault="00DB0E62">
            <w:pPr>
              <w:pStyle w:val="TOC1"/>
              <w:tabs>
                <w:tab w:val="left" w:pos="1282"/>
              </w:tabs>
              <w:spacing w:after="120"/>
              <w:rPr>
                <w:rFonts w:asciiTheme="minorHAnsi" w:hAnsiTheme="minorHAnsi" w:cstheme="minorBidi"/>
                <w:b w:val="0"/>
                <w:bCs/>
                <w:i/>
                <w:iCs/>
                <w:sz w:val="21"/>
              </w:rPr>
            </w:pPr>
            <w:hyperlink w:anchor="_Toc79164580" w:history="1">
              <w:r w:rsidR="002A2A33">
                <w:rPr>
                  <w:rStyle w:val="Hyperlink"/>
                  <w:rFonts w:eastAsia="SimSun"/>
                </w:rPr>
                <w:t>Proposal 6:</w:t>
              </w:r>
              <w:r w:rsidR="002A2A33">
                <w:rPr>
                  <w:rFonts w:asciiTheme="minorHAnsi" w:hAnsiTheme="minorHAnsi" w:cstheme="minorBidi"/>
                  <w:b w:val="0"/>
                  <w:sz w:val="21"/>
                </w:rPr>
                <w:tab/>
              </w:r>
              <w:r w:rsidR="002A2A33">
                <w:rPr>
                  <w:rStyle w:val="Hyperlink"/>
                </w:rPr>
                <w:t>It is sufficient to indicate the one of the preferred beams and the not preferred beams for IAB node MT, and it is not necessary to indicate both of them at the same time.</w:t>
              </w:r>
            </w:hyperlink>
          </w:p>
          <w:p w14:paraId="45F4825B" w14:textId="77777777" w:rsidR="001B0E4C" w:rsidRDefault="00DB0E62">
            <w:pPr>
              <w:pStyle w:val="TOC1"/>
              <w:tabs>
                <w:tab w:val="left" w:pos="1282"/>
              </w:tabs>
              <w:spacing w:after="120"/>
              <w:rPr>
                <w:rFonts w:asciiTheme="minorHAnsi" w:hAnsiTheme="minorHAnsi" w:cstheme="minorBidi"/>
                <w:b w:val="0"/>
                <w:bCs/>
                <w:i/>
                <w:iCs/>
                <w:sz w:val="21"/>
              </w:rPr>
            </w:pPr>
            <w:hyperlink w:anchor="_Toc79164581" w:history="1">
              <w:r w:rsidR="002A2A33">
                <w:rPr>
                  <w:rStyle w:val="Hyperlink"/>
                  <w:rFonts w:eastAsia="SimSun"/>
                </w:rPr>
                <w:t>Proposal 7:</w:t>
              </w:r>
              <w:r w:rsidR="002A2A33">
                <w:rPr>
                  <w:rFonts w:asciiTheme="minorHAnsi" w:hAnsiTheme="minorHAnsi" w:cstheme="minorBidi"/>
                  <w:b w:val="0"/>
                  <w:sz w:val="21"/>
                </w:rPr>
                <w:tab/>
              </w:r>
              <w:r w:rsidR="002A2A33">
                <w:rPr>
                  <w:rStyle w:val="Hyperlink"/>
                </w:rPr>
                <w:t>It is not necessary to limit the applicability of beam indication to specific multiplexing cases or time-frequency resources.</w:t>
              </w:r>
            </w:hyperlink>
          </w:p>
          <w:p w14:paraId="5039B566" w14:textId="77777777" w:rsidR="001B0E4C" w:rsidRDefault="00DB0E62">
            <w:pPr>
              <w:pStyle w:val="TOC1"/>
              <w:tabs>
                <w:tab w:val="left" w:pos="1282"/>
              </w:tabs>
              <w:spacing w:after="120"/>
              <w:rPr>
                <w:rFonts w:asciiTheme="minorHAnsi" w:hAnsiTheme="minorHAnsi" w:cstheme="minorBidi"/>
                <w:b w:val="0"/>
                <w:bCs/>
                <w:i/>
                <w:iCs/>
                <w:sz w:val="21"/>
              </w:rPr>
            </w:pPr>
            <w:hyperlink w:anchor="_Toc79164582" w:history="1">
              <w:r w:rsidR="002A2A33">
                <w:rPr>
                  <w:rStyle w:val="Hyperlink"/>
                  <w:rFonts w:eastAsia="SimSun"/>
                </w:rPr>
                <w:t>Proposal 8:</w:t>
              </w:r>
              <w:r w:rsidR="002A2A33">
                <w:rPr>
                  <w:rFonts w:asciiTheme="minorHAnsi" w:hAnsiTheme="minorHAnsi" w:cstheme="minorBidi"/>
                  <w:b w:val="0"/>
                  <w:sz w:val="21"/>
                </w:rPr>
                <w:tab/>
              </w:r>
              <w:r w:rsidR="002A2A33">
                <w:rPr>
                  <w:rStyle w:val="Hyperlink"/>
                </w:rPr>
                <w:t>H/S/NA configuration per beam (i.e. additional semi-static configuration signaling) is not supported.</w:t>
              </w:r>
            </w:hyperlink>
          </w:p>
          <w:p w14:paraId="50F0E9D0" w14:textId="77777777" w:rsidR="001B0E4C" w:rsidRDefault="00DB0E62">
            <w:pPr>
              <w:pStyle w:val="TOC1"/>
              <w:tabs>
                <w:tab w:val="left" w:pos="1282"/>
              </w:tabs>
              <w:spacing w:after="120"/>
              <w:rPr>
                <w:rFonts w:asciiTheme="minorHAnsi" w:hAnsiTheme="minorHAnsi" w:cstheme="minorBidi"/>
                <w:b w:val="0"/>
                <w:bCs/>
                <w:i/>
                <w:iCs/>
                <w:sz w:val="21"/>
              </w:rPr>
            </w:pPr>
            <w:hyperlink w:anchor="_Toc79164583" w:history="1">
              <w:r w:rsidR="002A2A33">
                <w:rPr>
                  <w:rStyle w:val="Hyperlink"/>
                  <w:rFonts w:eastAsia="SimSun"/>
                </w:rPr>
                <w:t>Proposal 9:</w:t>
              </w:r>
              <w:r w:rsidR="002A2A33">
                <w:rPr>
                  <w:rFonts w:asciiTheme="minorHAnsi" w:hAnsiTheme="minorHAnsi" w:cstheme="minorBidi"/>
                  <w:b w:val="0"/>
                  <w:sz w:val="21"/>
                </w:rPr>
                <w:tab/>
              </w:r>
              <w:r w:rsidR="002A2A33">
                <w:rPr>
                  <w:rStyle w:val="Hyperlink"/>
                </w:rPr>
                <w:t>Per-panel granularity for resource management in the spatial domain is not supported.</w:t>
              </w:r>
            </w:hyperlink>
          </w:p>
          <w:p w14:paraId="4546AFA6" w14:textId="77777777" w:rsidR="001B0E4C" w:rsidRDefault="00DB0E62">
            <w:pPr>
              <w:pStyle w:val="TOC1"/>
              <w:tabs>
                <w:tab w:val="left" w:pos="1282"/>
              </w:tabs>
              <w:spacing w:after="120"/>
              <w:rPr>
                <w:rFonts w:asciiTheme="minorHAnsi" w:hAnsiTheme="minorHAnsi" w:cstheme="minorBidi"/>
                <w:b w:val="0"/>
                <w:bCs/>
                <w:i/>
                <w:iCs/>
                <w:sz w:val="21"/>
              </w:rPr>
            </w:pPr>
            <w:hyperlink w:anchor="_Toc79164584" w:history="1">
              <w:r w:rsidR="002A2A33">
                <w:rPr>
                  <w:rStyle w:val="Hyperlink"/>
                  <w:rFonts w:eastAsia="SimSun"/>
                </w:rPr>
                <w:t>Proposal 10:</w:t>
              </w:r>
              <w:r w:rsidR="002A2A33">
                <w:rPr>
                  <w:rFonts w:asciiTheme="minorHAnsi" w:hAnsiTheme="minorHAnsi" w:cstheme="minorBidi"/>
                  <w:b w:val="0"/>
                  <w:sz w:val="21"/>
                </w:rPr>
                <w:tab/>
              </w:r>
              <w:r w:rsidR="002A2A33">
                <w:rPr>
                  <w:rStyle w:val="Hyperlink"/>
                </w:rPr>
                <w:t xml:space="preserve">Different beam indications (i.e. </w:t>
              </w:r>
              <w:r w:rsidR="002A2A33">
                <w:rPr>
                  <w:rStyle w:val="Hyperlink"/>
                  <w:rFonts w:cs="Times"/>
                </w:rPr>
                <w:t>child IAB-MT beam indication and parent IAB-DU beam indication</w:t>
              </w:r>
              <w:r w:rsidR="002A2A33">
                <w:rPr>
                  <w:rStyle w:val="Hyperlink"/>
                </w:rPr>
                <w:t>) are applied to different links, i.e. backhaul link and access link of an IAB node.</w:t>
              </w:r>
            </w:hyperlink>
          </w:p>
          <w:p w14:paraId="43CD3A09" w14:textId="77777777" w:rsidR="001B0E4C" w:rsidRDefault="00DB0E62">
            <w:pPr>
              <w:pStyle w:val="TOC1"/>
              <w:tabs>
                <w:tab w:val="left" w:pos="1282"/>
              </w:tabs>
              <w:spacing w:after="120"/>
              <w:rPr>
                <w:rFonts w:asciiTheme="minorHAnsi" w:hAnsiTheme="minorHAnsi" w:cstheme="minorBidi"/>
                <w:b w:val="0"/>
                <w:bCs/>
                <w:i/>
                <w:iCs/>
                <w:sz w:val="21"/>
              </w:rPr>
            </w:pPr>
            <w:hyperlink w:anchor="_Toc79164585" w:history="1">
              <w:r w:rsidR="002A2A33">
                <w:rPr>
                  <w:rStyle w:val="Hyperlink"/>
                  <w:rFonts w:eastAsia="SimSun"/>
                </w:rPr>
                <w:t>Proposal 11:</w:t>
              </w:r>
              <w:r w:rsidR="002A2A33">
                <w:rPr>
                  <w:rFonts w:asciiTheme="minorHAnsi" w:hAnsiTheme="minorHAnsi" w:cstheme="minorBidi"/>
                  <w:b w:val="0"/>
                  <w:sz w:val="21"/>
                </w:rPr>
                <w:tab/>
              </w:r>
              <w:r w:rsidR="002A2A33">
                <w:rPr>
                  <w:rStyle w:val="Hyperlink"/>
                  <w:rFonts w:cs="Times"/>
                </w:rPr>
                <w:t>Rel-16 guard symbols mechanism is reused in Rel-17 IAB</w:t>
              </w:r>
              <w:r w:rsidR="002A2A33">
                <w:rPr>
                  <w:rStyle w:val="Hyperlink"/>
                </w:rPr>
                <w:t>.</w:t>
              </w:r>
            </w:hyperlink>
          </w:p>
          <w:p w14:paraId="33385718" w14:textId="77777777" w:rsidR="001B0E4C" w:rsidRDefault="00DB0E62">
            <w:pPr>
              <w:pStyle w:val="TOC1"/>
              <w:tabs>
                <w:tab w:val="left" w:pos="1282"/>
              </w:tabs>
              <w:spacing w:after="120"/>
              <w:rPr>
                <w:rFonts w:asciiTheme="minorHAnsi" w:hAnsiTheme="minorHAnsi" w:cstheme="minorBidi"/>
                <w:b w:val="0"/>
                <w:bCs/>
                <w:i/>
                <w:iCs/>
                <w:sz w:val="21"/>
              </w:rPr>
            </w:pPr>
            <w:hyperlink w:anchor="_Toc79164586" w:history="1">
              <w:r w:rsidR="002A2A33">
                <w:rPr>
                  <w:rStyle w:val="Hyperlink"/>
                  <w:rFonts w:eastAsia="SimSun"/>
                </w:rPr>
                <w:t>Proposal 12:</w:t>
              </w:r>
              <w:r w:rsidR="002A2A33">
                <w:rPr>
                  <w:rFonts w:asciiTheme="minorHAnsi" w:hAnsiTheme="minorHAnsi" w:cstheme="minorBidi"/>
                  <w:b w:val="0"/>
                  <w:sz w:val="21"/>
                </w:rPr>
                <w:tab/>
              </w:r>
              <w:r w:rsidR="002A2A33">
                <w:rPr>
                  <w:rStyle w:val="Hyperlink"/>
                  <w:rFonts w:cs="Times"/>
                </w:rPr>
                <w:t>Guard band for FDM between backhaul link and access link at an IAB node depends on implementation</w:t>
              </w:r>
              <w:r w:rsidR="002A2A33">
                <w:rPr>
                  <w:rStyle w:val="Hyperlink"/>
                </w:rPr>
                <w:t>.</w:t>
              </w:r>
            </w:hyperlink>
          </w:p>
          <w:p w14:paraId="1371F5CF" w14:textId="77777777" w:rsidR="001B0E4C" w:rsidRDefault="002A2A33">
            <w:pPr>
              <w:jc w:val="both"/>
            </w:pPr>
            <w:r>
              <w:fldChar w:fldCharType="end"/>
            </w:r>
          </w:p>
          <w:p w14:paraId="15EFC19F" w14:textId="77777777" w:rsidR="001B0E4C" w:rsidRDefault="002A2A33">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DB0E62">
            <w:pPr>
              <w:pStyle w:val="TOC1"/>
              <w:tabs>
                <w:tab w:val="right" w:pos="9660"/>
              </w:tabs>
              <w:spacing w:after="120"/>
            </w:pPr>
            <w:hyperlink w:anchor="_Toc10069" w:history="1">
              <w:r w:rsidR="002A2A33">
                <w:rPr>
                  <w:rFonts w:eastAsia="SimSun"/>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DB0E62">
            <w:pPr>
              <w:pStyle w:val="TOC2"/>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BodyText"/>
            </w:pPr>
            <w:r>
              <w:lastRenderedPageBreak/>
              <w:t>NTT DOCOMO (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r>
              <w:rPr>
                <w:rFonts w:eastAsia="SimSun"/>
                <w:b/>
                <w:bCs/>
                <w:i/>
                <w:iCs/>
                <w:sz w:val="22"/>
                <w:szCs w:val="18"/>
                <w:lang w:eastAsia="zh-CN"/>
              </w:rPr>
              <w:t>ResourceAvailability</w:t>
            </w:r>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TOC1"/>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BodyText"/>
            </w:pPr>
            <w:r>
              <w:lastRenderedPageBreak/>
              <w:t>Ericsson (R1-2108107,2108109)</w:t>
            </w:r>
          </w:p>
        </w:tc>
        <w:tc>
          <w:tcPr>
            <w:tcW w:w="8095" w:type="dxa"/>
          </w:tcPr>
          <w:p w14:paraId="582A4B0B" w14:textId="77777777" w:rsidR="001B0E4C" w:rsidRDefault="002A2A33">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TOC1"/>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67241E46" w14:textId="77777777" w:rsidR="001B0E4C" w:rsidRDefault="002A2A33">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255DFD17" w14:textId="77777777" w:rsidR="001B0E4C" w:rsidRDefault="002A2A33">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10E0F536" w14:textId="77777777" w:rsidR="001B0E4C" w:rsidRDefault="002A2A33">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1C98CDF8" w14:textId="77777777" w:rsidR="001B0E4C" w:rsidRDefault="002A2A33">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0856E873" w14:textId="77777777" w:rsidR="001B0E4C" w:rsidRDefault="002A2A33">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 xml:space="preserve">Frequ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6891EF6F" w14:textId="77777777" w:rsidR="001B0E4C" w:rsidRDefault="001B0E4C">
            <w:pPr>
              <w:pStyle w:val="TOC1"/>
              <w:tabs>
                <w:tab w:val="left" w:pos="1470"/>
              </w:tabs>
              <w:spacing w:after="120"/>
              <w:rPr>
                <w:rFonts w:eastAsiaTheme="minorEastAsia"/>
                <w:bCs/>
                <w:i/>
                <w:iCs/>
              </w:rPr>
            </w:pPr>
          </w:p>
        </w:tc>
      </w:tr>
    </w:tbl>
    <w:p w14:paraId="031577F0" w14:textId="77777777" w:rsidR="001B0E4C" w:rsidRDefault="001B0E4C">
      <w:pPr>
        <w:pStyle w:val="BodyText"/>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A Reference SCS is configured for frequency domain H/S/NA configuration.</w:t>
      </w:r>
    </w:p>
    <w:p w14:paraId="62234BCD" w14:textId="77777777" w:rsidR="001B0E4C" w:rsidRDefault="001B0E4C">
      <w:pPr>
        <w:spacing w:beforeLines="50" w:before="120" w:afterLines="50" w:after="120"/>
        <w:jc w:val="both"/>
        <w:rPr>
          <w:rFonts w:eastAsia="SimSun"/>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etc)</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BodyText"/>
      </w:pPr>
    </w:p>
    <w:p w14:paraId="0DAF2CB0" w14:textId="77777777" w:rsidR="001B0E4C" w:rsidRDefault="002A2A33">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14:paraId="14520F1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ZTE, Sanechips</w:t>
            </w:r>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ListParagraph"/>
              <w:numPr>
                <w:ilvl w:val="0"/>
                <w:numId w:val="38"/>
              </w:numPr>
              <w:spacing w:after="0" w:line="240" w:lineRule="auto"/>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8ADE8FA" w14:textId="23C712EF"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6A050E69"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1EEF497D" w14:textId="77777777" w:rsidR="00DB0E62" w:rsidRPr="00F23D85" w:rsidRDefault="00DB0E62" w:rsidP="00DB0E62">
            <w:pPr>
              <w:rPr>
                <w:rFonts w:ascii="Calibri" w:eastAsia="Malgun Gothic" w:hAnsi="Calibri"/>
                <w:bCs/>
                <w:i/>
                <w:iCs/>
                <w:sz w:val="22"/>
                <w:szCs w:val="22"/>
                <w:lang w:eastAsia="zh-CN"/>
              </w:rPr>
            </w:pPr>
            <w:r w:rsidRPr="00F23D85">
              <w:rPr>
                <w:rFonts w:ascii="Calibri" w:eastAsia="Malgun Gothic"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bl>
    <w:p w14:paraId="064219F8" w14:textId="77777777" w:rsidR="001B0E4C" w:rsidRDefault="001B0E4C">
      <w:pPr>
        <w:pStyle w:val="BodyText"/>
      </w:pPr>
    </w:p>
    <w:p w14:paraId="30EAEBE7" w14:textId="77777777" w:rsidR="001B0E4C" w:rsidRDefault="002A2A33">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w:t>
            </w:r>
            <w:r>
              <w:rPr>
                <w:rFonts w:asciiTheme="minorHAnsi" w:hAnsiTheme="minorHAnsi" w:cstheme="minorHAnsi"/>
                <w:b/>
                <w:strike/>
                <w:color w:val="FF0000"/>
              </w:rPr>
              <w:lastRenderedPageBreak/>
              <w:t>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ar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Default="002A2A33">
      <w:pPr>
        <w:rPr>
          <w:b/>
          <w:bCs/>
        </w:rPr>
      </w:pPr>
      <w:r>
        <w:rPr>
          <w:rFonts w:asciiTheme="minorHAnsi" w:hAnsiTheme="minorHAnsi" w:cstheme="minorHAnsi"/>
          <w:b/>
          <w:highlight w:val="yellow"/>
        </w:rPr>
        <w:t>Proposal 2.1.9</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0AF035CC"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C4C7BDF" w14:textId="77777777" w:rsidR="001B0E4C" w:rsidRDefault="002A2A33">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5D38ECA8" w14:textId="77777777" w:rsidR="001B0E4C" w:rsidRDefault="002A2A33">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TableGrid"/>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ur preference is Alt.1 (fine to down-select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vivo’s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It seems all the alternatives imply that the availability is indicated per RB set.As we pointed.  And we propose to add another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73529A20" w14:textId="431425E8"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37F5FD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488C87E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lastRenderedPageBreak/>
              <w:t>We could also support ZTE’s proposal without the added text in Alt. 1. We also note that the deleted text in the main part would need resolution at some point and would hence like to see it included, at least in an FFS.</w:t>
            </w:r>
          </w:p>
        </w:tc>
      </w:tr>
    </w:tbl>
    <w:p w14:paraId="648CF859" w14:textId="77777777" w:rsidR="001B0E4C" w:rsidRDefault="001B0E4C">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FDMed with a specific DU-cell. It means that there can be </w:t>
            </w:r>
            <w:r>
              <w:rPr>
                <w:rFonts w:ascii="Calibri" w:eastAsia="Malgun Gothic" w:hAnsi="Calibri"/>
                <w:bCs/>
                <w:sz w:val="22"/>
                <w:szCs w:val="22"/>
                <w:lang w:eastAsia="ko-KR"/>
              </w:rPr>
              <w:lastRenderedPageBreak/>
              <w:t>multiple corresponding MT-CCs for a DU-cell. At this time,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Default="002A2A33">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14:paraId="4886E061" w14:textId="77777777" w:rsidR="001B0E4C" w:rsidRDefault="002A2A33">
      <w:pPr>
        <w:rPr>
          <w:rFonts w:asciiTheme="minorHAnsi" w:hAnsiTheme="minorHAnsi" w:cstheme="minorHAnsi"/>
          <w:b/>
        </w:rPr>
      </w:pPr>
      <w:r>
        <w:rPr>
          <w:rFonts w:asciiTheme="minorHAnsi" w:hAnsiTheme="minorHAnsi" w:cstheme="minorHAnsi"/>
          <w:b/>
        </w:rPr>
        <w:lastRenderedPageBreak/>
        <w:t>Alt 1 (RBG scaling). N = M × RBG_MT, where M = {1, 2, 4, 8} and RBG_MT is the number of PRBs in an RBG of the IAB-MT.</w:t>
      </w:r>
    </w:p>
    <w:p w14:paraId="795AB73C" w14:textId="77777777" w:rsidR="001B0E4C" w:rsidRDefault="002A2A33">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28347C5F" w14:textId="77777777" w:rsidR="001B0E4C" w:rsidRDefault="002A2A33">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009420DB" w14:textId="77777777" w:rsidR="001B0E4C" w:rsidRDefault="002A2A33">
      <w:pPr>
        <w:pStyle w:val="ListParagraph"/>
        <w:numPr>
          <w:ilvl w:val="0"/>
          <w:numId w:val="40"/>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4DBD2AF4" w14:textId="77777777" w:rsidR="001B0E4C" w:rsidRDefault="002A2A33">
      <w:pPr>
        <w:rPr>
          <w:rFonts w:asciiTheme="minorHAnsi" w:hAnsiTheme="minorHAnsi" w:cstheme="minorHAnsi"/>
          <w:b/>
        </w:rPr>
      </w:pPr>
      <w:r>
        <w:rPr>
          <w:rFonts w:asciiTheme="minorHAnsi" w:hAnsiTheme="minorHAnsi" w:cstheme="minorHAnsi"/>
          <w:b/>
        </w:rPr>
        <w:t>FFS: Value(s) of N in case of multiple configured BWPs at the IAB-MT.</w:t>
      </w:r>
    </w:p>
    <w:p w14:paraId="6D25B1B9" w14:textId="77777777" w:rsidR="001B0E4C" w:rsidRDefault="001B0E4C">
      <w:pPr>
        <w:rPr>
          <w:rFonts w:asciiTheme="minorHAnsi" w:hAnsiTheme="minorHAnsi" w:cstheme="minorHAnsi"/>
          <w:b/>
          <w:highlight w:val="cyan"/>
          <w:lang w:val="en-GB"/>
        </w:rPr>
      </w:pPr>
    </w:p>
    <w:p w14:paraId="5A1FFEC4"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hint="eastAsia"/>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bl>
    <w:p w14:paraId="18EF0B5F" w14:textId="77777777" w:rsidR="001B0E4C" w:rsidRDefault="001B0E4C">
      <w:pPr>
        <w:rPr>
          <w:rFonts w:asciiTheme="minorHAnsi" w:hAnsiTheme="minorHAnsi" w:cstheme="minorHAnsi"/>
          <w:b/>
        </w:rPr>
      </w:pPr>
    </w:p>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ut we would like to make sure we have correct understanding on this proposal. Does the proposal mean the spatial domain restrictions/recommendations indicated by parent node or child node are applicable to specific time-freq. </w:t>
            </w:r>
            <w:r>
              <w:rPr>
                <w:rFonts w:ascii="Calibri" w:eastAsiaTheme="minorEastAsia" w:hAnsi="Calibri"/>
                <w:b/>
                <w:bCs/>
                <w:sz w:val="22"/>
                <w:szCs w:val="22"/>
                <w:lang w:eastAsia="zh-CN"/>
              </w:rPr>
              <w:lastRenderedPageBreak/>
              <w:t>resources and we will further discuss applicability? If so, we suggest having an FFS to make it clear.</w:t>
            </w:r>
          </w:p>
          <w:p w14:paraId="01EC9B19" w14:textId="77777777" w:rsidR="001B0E4C" w:rsidRDefault="002A2A33">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ListParagraph"/>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304E36C4" w14:textId="77777777" w:rsidR="001B0E4C" w:rsidRDefault="002A2A33">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spacing w:after="0"/>
                    <w:rPr>
                      <w:rFonts w:ascii="Times" w:eastAsia="Batang" w:hAnsi="Times" w:cs="Times"/>
                      <w:sz w:val="20"/>
                      <w:szCs w:val="20"/>
                      <w:lang w:val="en-GB"/>
                    </w:rPr>
                  </w:pPr>
                  <w:r>
                    <w:rPr>
                      <w:rFonts w:ascii="Times" w:eastAsia="Batang" w:hAnsi="Times" w:cs="Times"/>
                      <w:sz w:val="20"/>
                      <w:szCs w:val="20"/>
                      <w:lang w:val="en-GB"/>
                    </w:rPr>
                    <w:lastRenderedPageBreak/>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Default="002A2A33">
      <w:pPr>
        <w:rPr>
          <w:rFonts w:asciiTheme="minorHAnsi" w:eastAsiaTheme="minorHAnsi" w:hAnsiTheme="minorHAnsi"/>
          <w:b/>
          <w:bCs/>
        </w:rPr>
      </w:pPr>
      <w:r>
        <w:rPr>
          <w:rFonts w:asciiTheme="minorHAnsi" w:eastAsiaTheme="minorHAnsi" w:hAnsiTheme="minorHAnsi"/>
          <w:b/>
          <w:bCs/>
          <w:highlight w:val="yellow"/>
        </w:rPr>
        <w:t>Proposal 2.2.2</w:t>
      </w:r>
      <w:r>
        <w:rPr>
          <w:rFonts w:asciiTheme="minorHAnsi" w:eastAsiaTheme="minorHAnsi" w:hAnsiTheme="minorHAnsi"/>
          <w:b/>
          <w:bCs/>
        </w:rPr>
        <w:t>: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2?</w:t>
      </w:r>
    </w:p>
    <w:tbl>
      <w:tblPr>
        <w:tblStyle w:val="TableGrid"/>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bl>
    <w:p w14:paraId="1E1EE837" w14:textId="77777777" w:rsidR="001B0E4C" w:rsidRDefault="001B0E4C">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lastRenderedPageBreak/>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More clarification is needed,  e.g.,</w:t>
            </w:r>
          </w:p>
          <w:p w14:paraId="0145D867" w14:textId="77777777" w:rsidR="001B0E4C" w:rsidRDefault="002A2A33">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BodyText"/>
      </w:pPr>
    </w:p>
    <w:p w14:paraId="7241A0F7" w14:textId="77777777" w:rsidR="001B0E4C" w:rsidRDefault="002A2A33">
      <w:pPr>
        <w:rPr>
          <w:rFonts w:asciiTheme="minorHAnsi" w:eastAsiaTheme="minorHAnsi" w:hAnsiTheme="minorHAnsi"/>
          <w:b/>
          <w:bCs/>
        </w:rPr>
      </w:pPr>
      <w:r>
        <w:rPr>
          <w:rFonts w:asciiTheme="minorHAnsi" w:hAnsiTheme="minorHAnsi" w:cstheme="minorHAnsi"/>
          <w:b/>
          <w:highlight w:val="yellow"/>
        </w:rPr>
        <w:lastRenderedPageBreak/>
        <w:t>Proposal 2.2.3b</w:t>
      </w:r>
      <w:r>
        <w:rPr>
          <w:rFonts w:asciiTheme="minorHAnsi" w:hAnsiTheme="minorHAnsi" w:cstheme="minorHAnsi"/>
          <w:b/>
        </w:rPr>
        <w:t xml:space="preserve">: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71C4D5F2"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2750AB56" w14:textId="77777777" w:rsidR="001B0E4C" w:rsidRDefault="001B0E4C">
      <w:pPr>
        <w:pStyle w:val="BodyText"/>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Pr>
          <w:rFonts w:asciiTheme="minorHAnsi" w:eastAsiaTheme="minorHAnsi" w:hAnsiTheme="minorHAnsi"/>
          <w:b/>
          <w:bCs/>
          <w:highlight w:val="cyan"/>
        </w:rPr>
        <w:t>Discussion</w:t>
      </w:r>
      <w:r>
        <w:rPr>
          <w:rFonts w:asciiTheme="minorHAnsi" w:eastAsiaTheme="minorHAnsi" w:hAnsiTheme="minorHAnsi"/>
          <w:b/>
          <w:bCs/>
        </w:rPr>
        <w:t>: Views on proposal 2.2.3b?</w:t>
      </w:r>
    </w:p>
    <w:tbl>
      <w:tblPr>
        <w:tblStyle w:val="TableGrid"/>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Malgun Gothic" w:hAnsi="Calibri" w:hint="eastAsia"/>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Malgun Gothic" w:hAnsi="Calibri" w:hint="eastAsia"/>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bl>
    <w:p w14:paraId="7FFB47CF" w14:textId="77777777" w:rsidR="001B0E4C" w:rsidRDefault="001B0E4C">
      <w:pPr>
        <w:pStyle w:val="BodyText"/>
        <w:rPr>
          <w:rFonts w:asciiTheme="minorHAnsi" w:eastAsiaTheme="minorHAnsi" w:hAnsiTheme="minorHAnsi"/>
          <w:b/>
          <w:bCs/>
        </w:rPr>
      </w:pPr>
    </w:p>
    <w:p w14:paraId="65FEDE69" w14:textId="77777777" w:rsidR="001B0E4C" w:rsidRDefault="002A2A33">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7DA7590D"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lastRenderedPageBreak/>
              <w:t>Alt. 2 MAC-CE</w:t>
            </w:r>
          </w:p>
          <w:p w14:paraId="00BCE829"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support </w:t>
            </w:r>
            <w:r>
              <w:rPr>
                <w:rFonts w:ascii="Calibri" w:eastAsia="Malgun Gothic" w:hAnsi="Calibri"/>
                <w:b/>
                <w:bCs/>
                <w:i/>
                <w:iCs/>
                <w:sz w:val="22"/>
                <w:szCs w:val="22"/>
                <w:lang w:eastAsia="ko-KR"/>
              </w:rPr>
              <w:t>not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prefered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ListParagraph"/>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Alt2, and have following comments. </w:t>
            </w:r>
          </w:p>
          <w:p w14:paraId="5614B998" w14:textId="77777777" w:rsidR="001B0E4C" w:rsidRDefault="002A2A33">
            <w:pPr>
              <w:pStyle w:val="ListParagraph"/>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ListParagraph"/>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BodyText"/>
      </w:pPr>
    </w:p>
    <w:p w14:paraId="2382BE57"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2.2.4b</w:t>
      </w:r>
      <w:r>
        <w:rPr>
          <w:rFonts w:asciiTheme="minorHAnsi" w:eastAsia="Times New Roman" w:hAnsiTheme="minorHAnsi" w:cstheme="minorHAnsi"/>
          <w:b/>
          <w:sz w:val="24"/>
          <w:szCs w:val="24"/>
          <w:lang w:val="en-GB"/>
        </w:rPr>
        <w:t>: The child node indication of recommended beams to the parent node can include both IAB-MT DL RX beams and/or IAB-MT UL TX beams via MAC-CE and/or UCI transmission.</w:t>
      </w:r>
    </w:p>
    <w:p w14:paraId="69CCC819"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702565A2"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TableGrid"/>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BodyText"/>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487072E0" w14:textId="77777777" w:rsidR="001B0E4C" w:rsidRDefault="002A2A33">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BodyText"/>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BodyText"/>
              <w:rPr>
                <w:rFonts w:eastAsiaTheme="minorEastAsia"/>
                <w:lang w:eastAsia="zh-CN"/>
              </w:rPr>
            </w:pPr>
            <w:r>
              <w:rPr>
                <w:rFonts w:eastAsiaTheme="minorEastAsia"/>
                <w:lang w:eastAsia="zh-CN"/>
              </w:rPr>
              <w:t>Support, share ZTE’s view on signaling preference.</w:t>
            </w:r>
          </w:p>
        </w:tc>
      </w:tr>
    </w:tbl>
    <w:p w14:paraId="53CB53AF" w14:textId="77777777" w:rsidR="001B0E4C" w:rsidRDefault="001B0E4C">
      <w:pPr>
        <w:pStyle w:val="BodyText"/>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778947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76D0F22" w14:textId="77777777" w:rsidR="001B0E4C" w:rsidRDefault="002A2A33">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ListParagraph"/>
              <w:numPr>
                <w:ilvl w:val="0"/>
                <w:numId w:val="44"/>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LoS)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Our understanding is that these conditions are optional, and they may or may not be required based on IAB-node’s implementation. So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Default="002A2A33">
      <w:pPr>
        <w:rPr>
          <w:rFonts w:asciiTheme="minorHAnsi" w:hAnsiTheme="minorHAnsi" w:cstheme="minorHAnsi"/>
          <w:b/>
        </w:rPr>
      </w:pPr>
      <w:r>
        <w:rPr>
          <w:rFonts w:asciiTheme="minorHAnsi" w:hAnsiTheme="minorHAnsi" w:cstheme="minorHAnsi"/>
          <w:b/>
          <w:highlight w:val="yellow"/>
        </w:rPr>
        <w:lastRenderedPageBreak/>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39A7F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7C79D20C"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687C13B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7B0D28F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42E9B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BDCAE9A" w14:textId="77777777" w:rsidR="001B0E4C" w:rsidRDefault="002A2A33">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7C230270" w14:textId="77777777" w:rsidR="001B0E4C" w:rsidRDefault="002A2A33">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D8C4655" w14:textId="77777777" w:rsidR="001B0E4C" w:rsidRDefault="002A2A33">
            <w:pPr>
              <w:pStyle w:val="BodyText"/>
              <w:rPr>
                <w:rFonts w:eastAsiaTheme="minorEastAsia"/>
                <w:b/>
                <w:bCs/>
                <w:lang w:eastAsia="ko-KR"/>
              </w:rPr>
            </w:pPr>
            <w:r>
              <w:rPr>
                <w:rFonts w:eastAsiaTheme="minorEastAsia" w:hint="eastAsia"/>
                <w:lang w:eastAsia="zh-CN"/>
              </w:rPr>
              <w:t>Guard band is not needed, and the forth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BodyText"/>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BodyText"/>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BodyText"/>
              <w:numPr>
                <w:ilvl w:val="0"/>
                <w:numId w:val="44"/>
              </w:numPr>
              <w:rPr>
                <w:rFonts w:eastAsiaTheme="minorEastAsia" w:hint="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bl>
    <w:p w14:paraId="499A9A45" w14:textId="77777777" w:rsidR="001B0E4C" w:rsidRDefault="001B0E4C">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ListParagraph"/>
        <w:numPr>
          <w:ilvl w:val="0"/>
          <w:numId w:val="47"/>
        </w:numPr>
        <w:rPr>
          <w:rFonts w:asciiTheme="minorHAnsi" w:hAnsiTheme="minorHAnsi" w:cstheme="minorHAnsi"/>
          <w:b/>
          <w:sz w:val="24"/>
          <w:szCs w:val="24"/>
        </w:rPr>
      </w:pPr>
      <w:r>
        <w:rPr>
          <w:rFonts w:asciiTheme="minorHAnsi" w:hAnsiTheme="minorHAnsi" w:cstheme="minorHAnsi"/>
          <w:b/>
          <w:sz w:val="24"/>
          <w:szCs w:val="24"/>
        </w:rPr>
        <w:lastRenderedPageBreak/>
        <w:t>FFS: Need for explicit parent acknowledgement for multiplexing capability adaptation</w:t>
      </w:r>
    </w:p>
    <w:p w14:paraId="64688CF8" w14:textId="77777777" w:rsidR="001B0E4C" w:rsidRDefault="001B0E4C">
      <w:pPr>
        <w:pStyle w:val="ListParagraph"/>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Huawei, HiSilicon</w:t>
            </w:r>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BodyText"/>
      </w:pPr>
    </w:p>
    <w:p w14:paraId="480406EC" w14:textId="77777777" w:rsidR="001B0E4C" w:rsidRDefault="001B0E4C">
      <w:pPr>
        <w:pStyle w:val="BodyText"/>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316B25DE"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56C274B3"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lastRenderedPageBreak/>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Default="002A2A33">
      <w:pPr>
        <w:jc w:val="both"/>
        <w:rPr>
          <w:rFonts w:ascii="Calibri" w:hAnsi="Calibri" w:cs="Calibri"/>
          <w:b/>
          <w:sz w:val="22"/>
          <w:szCs w:val="22"/>
        </w:rPr>
      </w:pPr>
      <w:r>
        <w:rPr>
          <w:rFonts w:asciiTheme="minorHAnsi" w:hAnsiTheme="minorHAnsi" w:cstheme="minorHAnsi"/>
          <w:b/>
          <w:highlight w:val="yellow"/>
          <w:lang w:val="en-GB"/>
        </w:rPr>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14:paraId="1144F633"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4.1b?</w:t>
      </w:r>
    </w:p>
    <w:tbl>
      <w:tblPr>
        <w:tblStyle w:val="TableGrid"/>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F7F683A" w14:textId="0C884102"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bl>
    <w:p w14:paraId="0B276146" w14:textId="77777777" w:rsidR="001B0E4C" w:rsidRDefault="001B0E4C">
      <w:pPr>
        <w:jc w:val="both"/>
        <w:rPr>
          <w:rFonts w:ascii="Calibri" w:hAnsi="Calibri" w:cs="Calibri"/>
          <w:b/>
        </w:rPr>
      </w:pPr>
    </w:p>
    <w:p w14:paraId="00CB5E79" w14:textId="77777777" w:rsidR="001B0E4C" w:rsidRDefault="002A2A33">
      <w:pPr>
        <w:pStyle w:val="Heading1"/>
        <w:rPr>
          <w:lang w:val="en-GB"/>
        </w:rPr>
      </w:pPr>
      <w:r>
        <w:rPr>
          <w:lang w:val="en-GB"/>
        </w:rPr>
        <w:t>Resource allocation for dual-connectivity scenarios (i.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7120EA8D"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16D322DE" w14:textId="77777777" w:rsidR="001B0E4C" w:rsidRDefault="002A2A33">
      <w:pPr>
        <w:pStyle w:val="ListParagraph"/>
        <w:numPr>
          <w:ilvl w:val="1"/>
          <w:numId w:val="18"/>
        </w:numPr>
        <w:spacing w:before="120" w:after="180"/>
      </w:pPr>
      <w:r>
        <w:lastRenderedPageBreak/>
        <w:t>Support of simultaneous operation (transmission and/or reception) of IAB-node’s child and parent links (i.e., MT Tx/DU Tx, MT Tx/DU Rx, MT Rx/DU Tx, MT Rx/DU Rx)</w:t>
      </w:r>
    </w:p>
    <w:p w14:paraId="3CED4F47" w14:textId="77777777" w:rsidR="001B0E4C" w:rsidRDefault="002A2A33">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BodyText"/>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Caption"/>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39C48EB3" w14:textId="77777777" w:rsidR="001B0E4C" w:rsidRDefault="002A2A33">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t xml:space="preserve">Proposal 3.1: In intra-donor inter-band inter-carrier DC scenario, if the IAB MT does not support simultaneous Tx and Rx on </w:t>
            </w:r>
            <w:r>
              <w:rPr>
                <w:b/>
                <w:bCs/>
                <w:i/>
                <w:iCs/>
              </w:rPr>
              <w:lastRenderedPageBreak/>
              <w:t xml:space="preserve">different carriers, it does not expect to receive conflicting DCI 2_0 from different parents. </w:t>
            </w:r>
          </w:p>
          <w:p w14:paraId="1C91AC60" w14:textId="77777777" w:rsidR="001B0E4C" w:rsidRDefault="002A2A33">
            <w:pPr>
              <w:pStyle w:val="ListParagraph"/>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ListParagraph"/>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2FBE67FC"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36A7F3B5"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05D28719"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ListParagraph"/>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96486C6"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lastRenderedPageBreak/>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BodyText"/>
      </w:pPr>
    </w:p>
    <w:p w14:paraId="24A1C7E8" w14:textId="77777777" w:rsidR="001B0E4C" w:rsidRDefault="002A2A33">
      <w:pPr>
        <w:pStyle w:val="BodyText"/>
      </w:pPr>
      <w:r>
        <w:rPr>
          <w:rFonts w:cs="Calibri"/>
          <w:b/>
          <w:bCs/>
          <w:color w:val="000000"/>
          <w:highlight w:val="magenta"/>
        </w:rPr>
        <w:lastRenderedPageBreak/>
        <w:t>ISSUE 3.1: ENHANCEMENTS FOR NR-DC SUPPORT</w:t>
      </w:r>
    </w:p>
    <w:p w14:paraId="6D7EE4FF"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02F2A5EE" w14:textId="77777777" w:rsidR="001B0E4C" w:rsidRDefault="002A2A33">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5619AF0E"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49FE7A39" w14:textId="77777777" w:rsidR="001B0E4C" w:rsidRDefault="001B0E4C">
      <w:pPr>
        <w:pStyle w:val="BodyText"/>
        <w:ind w:left="720"/>
        <w:rPr>
          <w:rFonts w:asciiTheme="minorHAnsi" w:hAnsiTheme="minorHAnsi" w:cstheme="minorHAnsi"/>
          <w:b/>
          <w:lang w:val="en-GB"/>
        </w:rPr>
      </w:pPr>
    </w:p>
    <w:p w14:paraId="42A3CC5A"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highlight w:val="cyan"/>
          <w:lang w:val="en-GB"/>
        </w:rPr>
        <w:t>Discussion</w:t>
      </w:r>
      <w:r>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BodyText"/>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36D1907" w14:textId="77777777" w:rsidR="001B0E4C" w:rsidRDefault="002A2A33">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707DF4C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BodyText"/>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w:t>
            </w:r>
            <w:r>
              <w:rPr>
                <w:rFonts w:ascii="Calibri" w:eastAsia="Malgun Gothic" w:hAnsi="Calibri"/>
                <w:b/>
                <w:bCs/>
                <w:sz w:val="22"/>
                <w:szCs w:val="22"/>
                <w:lang w:eastAsia="ko-KR"/>
              </w:rPr>
              <w:lastRenderedPageBreak/>
              <w:t xml:space="preserve">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ListParagraph"/>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6828EE7" w14:textId="77777777" w:rsidR="001B0E4C" w:rsidRDefault="002A2A33">
            <w:pPr>
              <w:pStyle w:val="ListParagraph"/>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The last FFS can be removed, if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Pr>
          <w:rFonts w:ascii="Calibri" w:hAnsi="Calibri"/>
          <w:b/>
          <w:color w:val="000000"/>
          <w:kern w:val="24"/>
          <w:highlight w:val="yellow"/>
        </w:rPr>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CFC29D8"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TableGrid"/>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ZTE, Sanechips</w:t>
            </w:r>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49D4E86" w14:textId="7FE7569C" w:rsidR="002A2A33" w:rsidRDefault="002A2A33">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A652833" w14:textId="77777777" w:rsidR="00973F12" w:rsidRDefault="00973F12" w:rsidP="00973F12">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SimSun" w:hAnsi="Calibri"/>
                <w:sz w:val="22"/>
                <w:szCs w:val="22"/>
                <w:lang w:eastAsia="zh-CN"/>
              </w:rPr>
            </w:pPr>
            <w:r>
              <w:rPr>
                <w:rFonts w:ascii="Calibri" w:hAnsi="Calibri"/>
              </w:rPr>
              <w:t>…</w:t>
            </w:r>
          </w:p>
        </w:tc>
      </w:tr>
    </w:tbl>
    <w:p w14:paraId="0C307081" w14:textId="77777777" w:rsidR="001B0E4C" w:rsidRDefault="001B0E4C">
      <w:pPr>
        <w:shd w:val="clear" w:color="auto" w:fill="FFFFFF" w:themeFill="background1"/>
      </w:pPr>
    </w:p>
    <w:p w14:paraId="3958ABC0" w14:textId="77777777" w:rsidR="001B0E4C" w:rsidRDefault="002A2A33">
      <w:pPr>
        <w:pStyle w:val="BodyText"/>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ListParagraph"/>
        <w:numPr>
          <w:ilvl w:val="0"/>
          <w:numId w:val="52"/>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ListParagraph"/>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1:a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lastRenderedPageBreak/>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3:a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ggest to combine the Alt1 and Alt2 as an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BodyText"/>
      </w:pPr>
    </w:p>
    <w:p w14:paraId="17007FCD"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85C4A2C" w14:textId="77777777" w:rsidR="001B0E4C" w:rsidRDefault="002A2A33">
      <w:pPr>
        <w:pStyle w:val="BodyText"/>
        <w:rPr>
          <w:rFonts w:cs="Calibri"/>
          <w:b/>
          <w:bCs/>
          <w:color w:val="000000"/>
        </w:rPr>
      </w:pPr>
      <w:r>
        <w:rPr>
          <w:rFonts w:cs="Calibri"/>
          <w:b/>
          <w:bCs/>
          <w:color w:val="000000"/>
          <w:highlight w:val="magenta"/>
        </w:rPr>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6045CAD3" w14:textId="77777777" w:rsidR="001B0E4C" w:rsidRDefault="001B0E4C">
      <w:pPr>
        <w:jc w:val="both"/>
        <w:rPr>
          <w:b/>
          <w:bCs/>
          <w:i/>
          <w:iCs/>
        </w:rPr>
      </w:pPr>
    </w:p>
    <w:p w14:paraId="7082E6A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68D6907E"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Heading1"/>
      </w:pPr>
      <w:r>
        <w:t>Summary</w:t>
      </w:r>
    </w:p>
    <w:p w14:paraId="5BDF4D5D"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AFF" w:usb1="C000E47F" w:usb2="0000002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defaultTabStop w:val="720"/>
  <w:hyphenationZone w:val="425"/>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071"/>
    <w:rsid w:val="00CF03AA"/>
    <w:rsid w:val="00CF0589"/>
    <w:rsid w:val="00CF1031"/>
    <w:rsid w:val="00CF10C7"/>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F74F3BC8-DA03-4692-85FD-F1E7597BECDC}">
  <ds:schemaRefs>
    <ds:schemaRef ds:uri="http://schemas.openxmlformats.org/officeDocument/2006/bibliography"/>
  </ds:schemaRefs>
</ds:datastoreItem>
</file>

<file path=customXml/itemProps4.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0</Pages>
  <Words>16692</Words>
  <Characters>88472</Characters>
  <Application>Microsoft Office Word</Application>
  <DocSecurity>0</DocSecurity>
  <Lines>737</Lines>
  <Paragraphs>209</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0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gnus Åström</cp:lastModifiedBy>
  <cp:revision>4</cp:revision>
  <cp:lastPrinted>2016-02-23T10:51:00Z</cp:lastPrinted>
  <dcterms:created xsi:type="dcterms:W3CDTF">2021-08-19T13:04:00Z</dcterms:created>
  <dcterms:modified xsi:type="dcterms:W3CDTF">2021-08-1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